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D659B6" w14:textId="77777777" w:rsidR="00665708" w:rsidRPr="00044503" w:rsidRDefault="00665708" w:rsidP="00205AED">
      <w:pPr>
        <w:spacing w:after="0"/>
        <w:ind w:right="-992"/>
        <w:jc w:val="center"/>
        <w:rPr>
          <w:rFonts w:ascii="Calibri Light" w:hAnsi="Calibri Light" w:cs="Calibri Light"/>
          <w:b/>
          <w:color w:val="002060"/>
          <w:sz w:val="32"/>
          <w:szCs w:val="32"/>
          <w:lang w:val="en-GB"/>
        </w:rPr>
      </w:pPr>
    </w:p>
    <w:p w14:paraId="05A1AF47" w14:textId="387C8C5D" w:rsidR="00205AED" w:rsidRPr="00044503" w:rsidRDefault="00E078B1" w:rsidP="00205AED">
      <w:pPr>
        <w:spacing w:after="0"/>
        <w:ind w:right="-992"/>
        <w:jc w:val="center"/>
        <w:rPr>
          <w:rFonts w:ascii="Calibri Light" w:hAnsi="Calibri Light" w:cs="Calibri Light"/>
          <w:b/>
          <w:color w:val="002060"/>
          <w:sz w:val="32"/>
          <w:szCs w:val="32"/>
          <w:lang w:val="en-GB"/>
        </w:rPr>
      </w:pPr>
      <w:r w:rsidRPr="00044503">
        <w:rPr>
          <w:rFonts w:ascii="Calibri Light" w:hAnsi="Calibri Light" w:cs="Calibri Light"/>
          <w:b/>
          <w:color w:val="002060"/>
          <w:sz w:val="32"/>
          <w:szCs w:val="32"/>
          <w:lang w:val="en-GB"/>
        </w:rPr>
        <w:t>FINAL REPORT</w:t>
      </w:r>
    </w:p>
    <w:p w14:paraId="26CDE147" w14:textId="25A10B95" w:rsidR="00205AED" w:rsidRPr="00044503" w:rsidRDefault="00044503" w:rsidP="00205AED">
      <w:pPr>
        <w:ind w:right="-992"/>
        <w:jc w:val="center"/>
        <w:rPr>
          <w:rFonts w:ascii="Calibri Light" w:hAnsi="Calibri Light" w:cs="Calibri Light"/>
          <w:b/>
          <w:color w:val="002060"/>
          <w:sz w:val="32"/>
          <w:szCs w:val="32"/>
          <w:lang w:val="en-GB"/>
        </w:rPr>
      </w:pPr>
      <w:r w:rsidRPr="00044503">
        <w:rPr>
          <w:rFonts w:ascii="Calibri Light" w:hAnsi="Calibri Light" w:cs="Calibri Light"/>
          <w:b/>
          <w:color w:val="002060"/>
          <w:sz w:val="32"/>
          <w:szCs w:val="32"/>
          <w:lang w:val="en-GB"/>
        </w:rPr>
        <w:t>Participation in International Events and Intensive Programmes Abroad in 202</w:t>
      </w:r>
      <w:r w:rsidR="00895BD4">
        <w:rPr>
          <w:rFonts w:ascii="Calibri Light" w:hAnsi="Calibri Light" w:cs="Calibri Light"/>
          <w:b/>
          <w:color w:val="002060"/>
          <w:sz w:val="32"/>
          <w:szCs w:val="32"/>
          <w:lang w:val="en-GB"/>
        </w:rPr>
        <w:t>6</w:t>
      </w: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0"/>
        <w:gridCol w:w="2126"/>
        <w:gridCol w:w="2193"/>
        <w:gridCol w:w="3052"/>
      </w:tblGrid>
      <w:tr w:rsidR="00205AED" w:rsidRPr="00044503" w14:paraId="3E521E9E" w14:textId="77777777" w:rsidTr="00044503">
        <w:trPr>
          <w:trHeight w:val="334"/>
        </w:trPr>
        <w:tc>
          <w:tcPr>
            <w:tcW w:w="2260" w:type="dxa"/>
            <w:shd w:val="clear" w:color="auto" w:fill="FFFFFF"/>
          </w:tcPr>
          <w:p w14:paraId="43483A42" w14:textId="55AB5AB2" w:rsidR="00205AED" w:rsidRPr="00044503" w:rsidRDefault="00E078B1" w:rsidP="00B876E0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044503">
              <w:rPr>
                <w:rFonts w:ascii="Verdana" w:hAnsi="Verdana" w:cs="Arial"/>
                <w:sz w:val="20"/>
                <w:lang w:val="en-GB"/>
              </w:rPr>
              <w:t>Name and surname</w:t>
            </w:r>
          </w:p>
        </w:tc>
        <w:tc>
          <w:tcPr>
            <w:tcW w:w="7371" w:type="dxa"/>
            <w:gridSpan w:val="3"/>
            <w:shd w:val="clear" w:color="auto" w:fill="FFFFFF"/>
          </w:tcPr>
          <w:p w14:paraId="44EFCB2C" w14:textId="77777777" w:rsidR="00205AED" w:rsidRPr="00044503" w:rsidRDefault="00205AED" w:rsidP="00B876E0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205AED" w:rsidRPr="00044503" w14:paraId="4465E699" w14:textId="77777777" w:rsidTr="00044503">
        <w:tc>
          <w:tcPr>
            <w:tcW w:w="2260" w:type="dxa"/>
            <w:shd w:val="clear" w:color="auto" w:fill="FFFFFF"/>
          </w:tcPr>
          <w:p w14:paraId="6F6D5FBF" w14:textId="419AA993" w:rsidR="00205AED" w:rsidRPr="00044503" w:rsidRDefault="00E078B1" w:rsidP="00B876E0">
            <w:pPr>
              <w:ind w:right="-111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044503">
              <w:rPr>
                <w:rFonts w:ascii="Verdana" w:hAnsi="Verdana" w:cs="Arial"/>
                <w:sz w:val="20"/>
                <w:lang w:val="en-GB"/>
              </w:rPr>
              <w:t>UM faculty</w:t>
            </w:r>
          </w:p>
        </w:tc>
        <w:tc>
          <w:tcPr>
            <w:tcW w:w="7371" w:type="dxa"/>
            <w:gridSpan w:val="3"/>
            <w:shd w:val="clear" w:color="auto" w:fill="FFFFFF"/>
          </w:tcPr>
          <w:p w14:paraId="51FF261C" w14:textId="77777777" w:rsidR="00205AED" w:rsidRPr="00044503" w:rsidRDefault="00205AED" w:rsidP="00B876E0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DA6D50" w:rsidRPr="00044503" w14:paraId="279A49F6" w14:textId="77777777" w:rsidTr="00044503">
        <w:trPr>
          <w:trHeight w:val="410"/>
        </w:trPr>
        <w:tc>
          <w:tcPr>
            <w:tcW w:w="2260" w:type="dxa"/>
            <w:shd w:val="clear" w:color="auto" w:fill="FFFFFF"/>
          </w:tcPr>
          <w:p w14:paraId="13738A6E" w14:textId="01D191D4" w:rsidR="00DA6D50" w:rsidRPr="00044503" w:rsidRDefault="00E078B1" w:rsidP="006E7DAF">
            <w:pPr>
              <w:spacing w:after="0"/>
              <w:jc w:val="left"/>
              <w:rPr>
                <w:rFonts w:ascii="Verdana" w:hAnsi="Verdana" w:cs="Arial"/>
                <w:bCs/>
                <w:sz w:val="20"/>
                <w:lang w:val="en-GB"/>
              </w:rPr>
            </w:pPr>
            <w:r w:rsidRPr="00044503">
              <w:rPr>
                <w:rFonts w:ascii="Verdana" w:hAnsi="Verdana" w:cs="Arial"/>
                <w:bCs/>
                <w:sz w:val="20"/>
                <w:lang w:val="en-GB"/>
              </w:rPr>
              <w:t>Name of the host institution</w:t>
            </w:r>
          </w:p>
        </w:tc>
        <w:tc>
          <w:tcPr>
            <w:tcW w:w="7371" w:type="dxa"/>
            <w:gridSpan w:val="3"/>
            <w:shd w:val="clear" w:color="auto" w:fill="FFFFFF"/>
          </w:tcPr>
          <w:p w14:paraId="55F15D6F" w14:textId="2DB5843E" w:rsidR="00DA6D50" w:rsidRPr="00044503" w:rsidRDefault="00DA6D50" w:rsidP="00B876E0">
            <w:pPr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205AED" w:rsidRPr="00044503" w14:paraId="6FE6E610" w14:textId="77777777" w:rsidTr="00044503">
        <w:tc>
          <w:tcPr>
            <w:tcW w:w="2260" w:type="dxa"/>
            <w:shd w:val="clear" w:color="auto" w:fill="FFFFFF"/>
          </w:tcPr>
          <w:p w14:paraId="144C610A" w14:textId="38E84509" w:rsidR="00205AED" w:rsidRPr="00044503" w:rsidRDefault="00044503" w:rsidP="006E7DAF">
            <w:pPr>
              <w:jc w:val="left"/>
              <w:rPr>
                <w:rFonts w:ascii="Verdana" w:hAnsi="Verdana" w:cs="Arial"/>
                <w:bCs/>
                <w:sz w:val="20"/>
                <w:lang w:val="en-GB"/>
              </w:rPr>
            </w:pPr>
            <w:r w:rsidRPr="00044503">
              <w:rPr>
                <w:rFonts w:ascii="Verdana" w:hAnsi="Verdana" w:cs="Arial"/>
                <w:bCs/>
                <w:sz w:val="20"/>
                <w:lang w:val="en-GB"/>
              </w:rPr>
              <w:t>Date of departure for the international visit</w:t>
            </w:r>
          </w:p>
        </w:tc>
        <w:tc>
          <w:tcPr>
            <w:tcW w:w="2126" w:type="dxa"/>
            <w:shd w:val="clear" w:color="auto" w:fill="FFFFFF"/>
          </w:tcPr>
          <w:p w14:paraId="51336DDC" w14:textId="57405B55" w:rsidR="00205AED" w:rsidRPr="00044503" w:rsidRDefault="00205AED" w:rsidP="00B876E0">
            <w:pPr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193" w:type="dxa"/>
            <w:shd w:val="clear" w:color="auto" w:fill="FFFFFF"/>
          </w:tcPr>
          <w:p w14:paraId="3D0A77B9" w14:textId="15D672A9" w:rsidR="00205AED" w:rsidRPr="00044503" w:rsidRDefault="00044503" w:rsidP="006E7DAF">
            <w:pPr>
              <w:jc w:val="left"/>
              <w:rPr>
                <w:rFonts w:ascii="Verdana" w:hAnsi="Verdana" w:cs="Arial"/>
                <w:bCs/>
                <w:sz w:val="20"/>
                <w:lang w:val="en-GB"/>
              </w:rPr>
            </w:pPr>
            <w:r w:rsidRPr="00044503">
              <w:rPr>
                <w:rFonts w:ascii="Verdana" w:hAnsi="Verdana" w:cs="Arial"/>
                <w:bCs/>
                <w:sz w:val="20"/>
                <w:lang w:val="en-GB"/>
              </w:rPr>
              <w:t>Date of arrival from the international visit</w:t>
            </w:r>
          </w:p>
        </w:tc>
        <w:tc>
          <w:tcPr>
            <w:tcW w:w="3052" w:type="dxa"/>
            <w:shd w:val="clear" w:color="auto" w:fill="FFFFFF"/>
          </w:tcPr>
          <w:p w14:paraId="559FD623" w14:textId="77777777" w:rsidR="00205AED" w:rsidRPr="00044503" w:rsidRDefault="00205AED" w:rsidP="00B876E0">
            <w:pPr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4328AF1E" w14:textId="77777777" w:rsidR="00205AED" w:rsidRPr="00044503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631"/>
      </w:tblGrid>
      <w:tr w:rsidR="00205AED" w:rsidRPr="00044503" w14:paraId="6D297787" w14:textId="77777777" w:rsidTr="00812541">
        <w:trPr>
          <w:trHeight w:val="334"/>
        </w:trPr>
        <w:tc>
          <w:tcPr>
            <w:tcW w:w="9631" w:type="dxa"/>
            <w:shd w:val="clear" w:color="auto" w:fill="FFFFFF"/>
          </w:tcPr>
          <w:p w14:paraId="0AD2F3E9" w14:textId="0BD777F1" w:rsidR="00205AED" w:rsidRPr="00044503" w:rsidRDefault="00E078B1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  <w:r w:rsidRPr="00044503">
              <w:rPr>
                <w:rFonts w:ascii="Verdana" w:hAnsi="Verdana" w:cs="Arial"/>
                <w:b/>
                <w:bCs/>
                <w:sz w:val="20"/>
                <w:lang w:val="en-GB"/>
              </w:rPr>
              <w:t>Description of the international visit:</w:t>
            </w:r>
          </w:p>
          <w:p w14:paraId="59E3D53C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1478435B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64BCA464" w14:textId="77777777" w:rsidR="00205AED" w:rsidRPr="00044503" w:rsidRDefault="00205AED" w:rsidP="00B876E0">
            <w:pPr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33FB8238" w14:textId="77777777" w:rsidR="00205AED" w:rsidRPr="00044503" w:rsidRDefault="00205AED" w:rsidP="00B876E0">
            <w:pPr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52BF7BC7" w14:textId="77777777" w:rsidR="00205AED" w:rsidRPr="00044503" w:rsidRDefault="00205AED" w:rsidP="00B876E0">
            <w:pPr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16FC6E8B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bCs/>
                <w:color w:val="000000" w:themeColor="text1"/>
                <w:sz w:val="20"/>
                <w:lang w:val="en-GB"/>
              </w:rPr>
            </w:pPr>
          </w:p>
        </w:tc>
      </w:tr>
    </w:tbl>
    <w:p w14:paraId="6ADB5640" w14:textId="77777777" w:rsidR="00205AED" w:rsidRPr="00044503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631"/>
      </w:tblGrid>
      <w:tr w:rsidR="00205AED" w:rsidRPr="00044503" w14:paraId="208F2595" w14:textId="77777777" w:rsidTr="00812541">
        <w:trPr>
          <w:trHeight w:val="334"/>
        </w:trPr>
        <w:tc>
          <w:tcPr>
            <w:tcW w:w="9631" w:type="dxa"/>
            <w:shd w:val="clear" w:color="auto" w:fill="FFFFFF"/>
          </w:tcPr>
          <w:p w14:paraId="46FF481A" w14:textId="04AFB392" w:rsidR="00205AED" w:rsidRPr="00044503" w:rsidRDefault="00044503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  <w:r w:rsidRPr="00044503">
              <w:rPr>
                <w:rFonts w:ascii="Verdana" w:hAnsi="Verdana" w:cs="Arial"/>
                <w:b/>
                <w:bCs/>
                <w:sz w:val="20"/>
                <w:lang w:val="en-GB"/>
              </w:rPr>
              <w:t>Objectives of the international visit and knowledge acquired:</w:t>
            </w:r>
          </w:p>
          <w:p w14:paraId="4A7DDC32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59754055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0231D260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4C606A04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29CFFDB0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2B441870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6E6A4FCF" w14:textId="77777777" w:rsidR="00205AED" w:rsidRPr="00044503" w:rsidRDefault="00205AED" w:rsidP="00B876E0">
            <w:pPr>
              <w:spacing w:after="0"/>
              <w:rPr>
                <w:rFonts w:ascii="Verdana" w:hAnsi="Verdana" w:cs="Calibri Light"/>
                <w:bCs/>
                <w:color w:val="000000" w:themeColor="text1"/>
                <w:sz w:val="20"/>
                <w:lang w:val="en-GB"/>
              </w:rPr>
            </w:pPr>
          </w:p>
          <w:p w14:paraId="7F84B134" w14:textId="77777777" w:rsidR="00205AED" w:rsidRPr="00044503" w:rsidRDefault="00205AED" w:rsidP="00B876E0">
            <w:pPr>
              <w:spacing w:after="0"/>
              <w:rPr>
                <w:rFonts w:ascii="Verdana" w:hAnsi="Verdana" w:cs="Calibri Light"/>
                <w:bCs/>
                <w:color w:val="000000" w:themeColor="text1"/>
                <w:sz w:val="20"/>
                <w:lang w:val="en-GB"/>
              </w:rPr>
            </w:pPr>
          </w:p>
        </w:tc>
      </w:tr>
    </w:tbl>
    <w:p w14:paraId="2EA18B30" w14:textId="77777777" w:rsidR="00205AED" w:rsidRPr="00044503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631"/>
      </w:tblGrid>
      <w:tr w:rsidR="00205AED" w:rsidRPr="00044503" w14:paraId="3260CBAC" w14:textId="77777777" w:rsidTr="00812541">
        <w:trPr>
          <w:trHeight w:val="334"/>
        </w:trPr>
        <w:tc>
          <w:tcPr>
            <w:tcW w:w="9631" w:type="dxa"/>
            <w:shd w:val="clear" w:color="auto" w:fill="FFFFFF"/>
          </w:tcPr>
          <w:p w14:paraId="066583E9" w14:textId="4B2E0C8D" w:rsidR="00205AED" w:rsidRPr="00044503" w:rsidRDefault="00E078B1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  <w:r w:rsidRPr="00044503">
              <w:rPr>
                <w:rFonts w:ascii="Verdana" w:hAnsi="Verdana" w:cs="Arial"/>
                <w:b/>
                <w:bCs/>
                <w:sz w:val="20"/>
                <w:lang w:val="en-GB"/>
              </w:rPr>
              <w:t>Financial report</w:t>
            </w:r>
            <w:r w:rsidR="00205AED" w:rsidRPr="00044503">
              <w:rPr>
                <w:rFonts w:ascii="Verdana" w:hAnsi="Verdana" w:cs="Arial"/>
                <w:b/>
                <w:bCs/>
                <w:sz w:val="20"/>
                <w:lang w:val="en-GB"/>
              </w:rPr>
              <w:t xml:space="preserve"> </w:t>
            </w:r>
            <w:r w:rsidR="00205AED" w:rsidRPr="00044503">
              <w:rPr>
                <w:rFonts w:ascii="Verdana" w:hAnsi="Verdana" w:cs="Arial"/>
                <w:sz w:val="20"/>
                <w:lang w:val="en-GB"/>
              </w:rPr>
              <w:t>(</w:t>
            </w:r>
            <w:r w:rsidR="00044503" w:rsidRPr="00044503">
              <w:rPr>
                <w:rFonts w:ascii="Verdana" w:hAnsi="Verdana" w:cs="Arial"/>
                <w:sz w:val="20"/>
                <w:lang w:val="en-GB"/>
              </w:rPr>
              <w:t xml:space="preserve">Students must enclose supporting documents for all the costs </w:t>
            </w:r>
            <w:r w:rsidR="00044503">
              <w:rPr>
                <w:rFonts w:ascii="Verdana" w:hAnsi="Verdana" w:cs="Arial"/>
                <w:sz w:val="20"/>
                <w:lang w:val="en-GB"/>
              </w:rPr>
              <w:t>they</w:t>
            </w:r>
            <w:r w:rsidR="00044503" w:rsidRPr="00044503">
              <w:rPr>
                <w:rFonts w:ascii="Verdana" w:hAnsi="Verdana" w:cs="Arial"/>
                <w:sz w:val="20"/>
                <w:lang w:val="en-GB"/>
              </w:rPr>
              <w:t xml:space="preserve"> are claiming</w:t>
            </w:r>
            <w:r w:rsidR="00205AED" w:rsidRPr="00044503">
              <w:rPr>
                <w:rFonts w:ascii="Verdana" w:hAnsi="Verdana" w:cs="Arial"/>
                <w:bCs/>
                <w:color w:val="000000" w:themeColor="text1"/>
                <w:sz w:val="20"/>
                <w:lang w:val="en-GB"/>
              </w:rPr>
              <w:t>)</w:t>
            </w:r>
            <w:r w:rsidR="00205AED" w:rsidRPr="00044503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7F824274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433C60EA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7E5EC5C0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14D5414D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5436E5D6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591C2BCA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sz w:val="20"/>
                <w:lang w:val="en-GB"/>
              </w:rPr>
            </w:pPr>
          </w:p>
          <w:p w14:paraId="28C8D78D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bCs/>
                <w:color w:val="000000" w:themeColor="text1"/>
                <w:sz w:val="20"/>
                <w:lang w:val="en-GB"/>
              </w:rPr>
            </w:pPr>
          </w:p>
          <w:p w14:paraId="3C01F6AB" w14:textId="77777777" w:rsidR="00205AED" w:rsidRPr="00044503" w:rsidRDefault="00205AED" w:rsidP="00B876E0">
            <w:pPr>
              <w:spacing w:after="0"/>
              <w:rPr>
                <w:rFonts w:ascii="Verdana" w:hAnsi="Verdana" w:cs="Arial"/>
                <w:bCs/>
                <w:color w:val="002060"/>
                <w:sz w:val="20"/>
                <w:lang w:val="en-GB"/>
              </w:rPr>
            </w:pPr>
          </w:p>
        </w:tc>
      </w:tr>
    </w:tbl>
    <w:p w14:paraId="46725F40" w14:textId="146C0DED" w:rsidR="00205AED" w:rsidRPr="00044503" w:rsidRDefault="00205AED" w:rsidP="00205AED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p w14:paraId="6432D78A" w14:textId="58B540A8" w:rsidR="003703FD" w:rsidRPr="00044503" w:rsidRDefault="00E078B1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  <w:r w:rsidRPr="00044503">
        <w:rPr>
          <w:rFonts w:ascii="Verdana" w:hAnsi="Verdana" w:cs="Calibri"/>
          <w:sz w:val="20"/>
          <w:lang w:val="en-GB"/>
        </w:rPr>
        <w:t>Place and date</w:t>
      </w:r>
      <w:r w:rsidR="003703FD" w:rsidRPr="00044503">
        <w:rPr>
          <w:rFonts w:ascii="Verdana" w:hAnsi="Verdana" w:cs="Calibri"/>
          <w:sz w:val="20"/>
          <w:lang w:val="en-GB"/>
        </w:rPr>
        <w:t xml:space="preserve">: </w:t>
      </w:r>
    </w:p>
    <w:p w14:paraId="0D83A3A6" w14:textId="77777777" w:rsidR="003703FD" w:rsidRPr="00044503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</w:p>
    <w:p w14:paraId="15C1EB8E" w14:textId="571FAF98" w:rsidR="003703FD" w:rsidRPr="00044503" w:rsidRDefault="00E078B1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  <w:r w:rsidRPr="00044503">
        <w:rPr>
          <w:rFonts w:ascii="Verdana" w:hAnsi="Verdana" w:cs="Calibri"/>
          <w:sz w:val="20"/>
          <w:lang w:val="en-GB"/>
        </w:rPr>
        <w:t>Signature</w:t>
      </w:r>
      <w:r w:rsidR="003703FD" w:rsidRPr="00044503">
        <w:rPr>
          <w:rFonts w:ascii="Verdana" w:hAnsi="Verdana" w:cs="Calibri"/>
          <w:sz w:val="20"/>
          <w:lang w:val="en-GB"/>
        </w:rPr>
        <w:t>:</w:t>
      </w:r>
    </w:p>
    <w:p w14:paraId="4B766DD8" w14:textId="77777777" w:rsidR="003703FD" w:rsidRPr="00044503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</w:p>
    <w:p w14:paraId="105EE8EF" w14:textId="5BCB0C2B" w:rsidR="006663AC" w:rsidRPr="00044503" w:rsidRDefault="003703FD" w:rsidP="003703FD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  <w:r w:rsidRPr="00044503">
        <w:rPr>
          <w:rFonts w:ascii="Verdana" w:hAnsi="Verdana" w:cs="Calibri"/>
          <w:sz w:val="20"/>
          <w:lang w:val="en-GB"/>
        </w:rPr>
        <w:lastRenderedPageBreak/>
        <w:t>__________________________________________</w:t>
      </w:r>
      <w:r w:rsidRPr="00044503">
        <w:rPr>
          <w:rFonts w:ascii="Verdana" w:hAnsi="Verdana" w:cs="Calibri"/>
          <w:sz w:val="20"/>
          <w:lang w:val="en-GB"/>
        </w:rPr>
        <w:tab/>
      </w:r>
    </w:p>
    <w:sectPr w:rsidR="006663AC" w:rsidRPr="00044503" w:rsidSect="00CA24BB">
      <w:headerReference w:type="first" r:id="rId6"/>
      <w:pgSz w:w="11906" w:h="16838"/>
      <w:pgMar w:top="1417" w:right="1417" w:bottom="568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7944F" w14:textId="77777777" w:rsidR="00205AED" w:rsidRDefault="00205AED" w:rsidP="00205AED">
      <w:pPr>
        <w:spacing w:after="0"/>
      </w:pPr>
      <w:r>
        <w:separator/>
      </w:r>
    </w:p>
  </w:endnote>
  <w:endnote w:type="continuationSeparator" w:id="0">
    <w:p w14:paraId="0BAD06DA" w14:textId="77777777" w:rsidR="00205AED" w:rsidRDefault="00205AED" w:rsidP="00205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D73A1B" w14:textId="77777777" w:rsidR="00205AED" w:rsidRDefault="00205AED" w:rsidP="00205AED">
      <w:pPr>
        <w:spacing w:after="0"/>
      </w:pPr>
      <w:r>
        <w:separator/>
      </w:r>
    </w:p>
  </w:footnote>
  <w:footnote w:type="continuationSeparator" w:id="0">
    <w:p w14:paraId="36B3F5AE" w14:textId="77777777" w:rsidR="00205AED" w:rsidRDefault="00205AED" w:rsidP="00205AE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1F189" w14:textId="3B836EC8" w:rsidR="00155389" w:rsidRPr="00155389" w:rsidRDefault="00355353" w:rsidP="00155389">
    <w:pPr>
      <w:pStyle w:val="Glava"/>
      <w:rPr>
        <w:lang w:val="sl-SI"/>
      </w:rPr>
    </w:pPr>
    <w:r w:rsidRPr="00355353">
      <w:rPr>
        <w:noProof/>
      </w:rPr>
      <w:drawing>
        <wp:inline distT="0" distB="0" distL="0" distR="0" wp14:anchorId="07CAFF9E" wp14:editId="1F724ABF">
          <wp:extent cx="1905000" cy="451818"/>
          <wp:effectExtent l="0" t="0" r="0" b="5715"/>
          <wp:docPr id="3" name="Slika 2" descr="Slika, ki vsebuje besede besedilo, pisava, posnetek zaslona, logotip&#10;&#10;Opis je samodejno ustvarjen">
            <a:extLst xmlns:a="http://schemas.openxmlformats.org/drawingml/2006/main">
              <a:ext uri="{FF2B5EF4-FFF2-40B4-BE49-F238E27FC236}">
                <a16:creationId xmlns:a16="http://schemas.microsoft.com/office/drawing/2014/main" id="{E778C500-9834-A289-7BBF-9E0D4A2E04D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2" descr="Slika, ki vsebuje besede besedilo, pisava, posnetek zaslona, logotip&#10;&#10;Opis je samodejno ustvarjen">
                    <a:extLst>
                      <a:ext uri="{FF2B5EF4-FFF2-40B4-BE49-F238E27FC236}">
                        <a16:creationId xmlns:a16="http://schemas.microsoft.com/office/drawing/2014/main" id="{E778C500-9834-A289-7BBF-9E0D4A2E04D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t="10741"/>
                  <a:stretch/>
                </pic:blipFill>
                <pic:spPr>
                  <a:xfrm>
                    <a:off x="0" y="0"/>
                    <a:ext cx="1963527" cy="4656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55389">
      <w:rPr>
        <w:lang w:val="sl-SI"/>
      </w:rPr>
      <w:t xml:space="preserve">      </w:t>
    </w:r>
    <w:r w:rsidR="00895BD4">
      <w:rPr>
        <w:lang w:val="sl-SI"/>
      </w:rPr>
      <w:t xml:space="preserve">           </w:t>
    </w:r>
    <w:r w:rsidR="00155389">
      <w:rPr>
        <w:lang w:val="sl-SI"/>
      </w:rPr>
      <w:t xml:space="preserve">  </w:t>
    </w:r>
    <w:r w:rsidR="00895BD4">
      <w:rPr>
        <w:noProof/>
        <w14:ligatures w14:val="standardContextual"/>
      </w:rPr>
      <w:drawing>
        <wp:inline distT="0" distB="0" distL="0" distR="0" wp14:anchorId="6468ADAD" wp14:editId="1EDBC527">
          <wp:extent cx="1181100" cy="701040"/>
          <wp:effectExtent l="0" t="0" r="0" b="3810"/>
          <wp:docPr id="1023475957" name="Slika 1" descr="Slika, ki vsebuje besede posnetek zaslona, oblikovanje, cerkev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3475957" name="Slika 1" descr="Slika, ki vsebuje besede posnetek zaslona, oblikovanje, cerkev&#10;&#10;Vsebina, ustvarjena z UI, morda ni pravilna.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742B81" w14:textId="6C7C15DE" w:rsidR="00665708" w:rsidRDefault="00665708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TQ0MzQ2MzAyNTZT0lEKTi0uzszPAykwqgUAqXAnFCwAAAA="/>
  </w:docVars>
  <w:rsids>
    <w:rsidRoot w:val="00205AED"/>
    <w:rsid w:val="0000495C"/>
    <w:rsid w:val="00044503"/>
    <w:rsid w:val="00145AAA"/>
    <w:rsid w:val="00155389"/>
    <w:rsid w:val="001963E0"/>
    <w:rsid w:val="00205AED"/>
    <w:rsid w:val="00355353"/>
    <w:rsid w:val="003703FD"/>
    <w:rsid w:val="004218A4"/>
    <w:rsid w:val="0049782E"/>
    <w:rsid w:val="005047B6"/>
    <w:rsid w:val="0058224F"/>
    <w:rsid w:val="00665708"/>
    <w:rsid w:val="006663AC"/>
    <w:rsid w:val="006E7DAF"/>
    <w:rsid w:val="00812541"/>
    <w:rsid w:val="00895BD4"/>
    <w:rsid w:val="008A3163"/>
    <w:rsid w:val="008E4383"/>
    <w:rsid w:val="00A810CF"/>
    <w:rsid w:val="00C33958"/>
    <w:rsid w:val="00CA24BB"/>
    <w:rsid w:val="00CA35AB"/>
    <w:rsid w:val="00DA6D50"/>
    <w:rsid w:val="00E078B1"/>
    <w:rsid w:val="00EC0A07"/>
    <w:rsid w:val="00FC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BD0CDF"/>
  <w15:chartTrackingRefBased/>
  <w15:docId w15:val="{7DC04DCD-4632-4A11-9C67-5EDA1123B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rsid w:val="00205AED"/>
    <w:pPr>
      <w:spacing w:after="24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0"/>
      <w:lang w:val="fr-FR"/>
      <w14:ligatures w14:val="non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205AED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205AED"/>
    <w:rPr>
      <w:rFonts w:ascii="Times New Roman" w:eastAsia="Times New Roman" w:hAnsi="Times New Roman" w:cs="Times New Roman"/>
      <w:kern w:val="0"/>
      <w:sz w:val="24"/>
      <w:szCs w:val="20"/>
      <w:lang w:val="fr-FR"/>
      <w14:ligatures w14:val="none"/>
    </w:rPr>
  </w:style>
  <w:style w:type="paragraph" w:styleId="Noga">
    <w:name w:val="footer"/>
    <w:basedOn w:val="Navaden"/>
    <w:link w:val="NogaZnak"/>
    <w:uiPriority w:val="99"/>
    <w:unhideWhenUsed/>
    <w:rsid w:val="00205AED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205AED"/>
    <w:rPr>
      <w:rFonts w:ascii="Times New Roman" w:eastAsia="Times New Roman" w:hAnsi="Times New Roman" w:cs="Times New Roman"/>
      <w:kern w:val="0"/>
      <w:sz w:val="24"/>
      <w:szCs w:val="20"/>
      <w:lang w:val="fr-FR"/>
      <w14:ligatures w14:val="none"/>
    </w:rPr>
  </w:style>
  <w:style w:type="paragraph" w:styleId="Navadensplet">
    <w:name w:val="Normal (Web)"/>
    <w:basedOn w:val="Navaden"/>
    <w:uiPriority w:val="99"/>
    <w:semiHidden/>
    <w:unhideWhenUsed/>
    <w:rsid w:val="00155389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5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Tadeja Tement</cp:lastModifiedBy>
  <cp:revision>16</cp:revision>
  <dcterms:created xsi:type="dcterms:W3CDTF">2022-07-15T06:34:00Z</dcterms:created>
  <dcterms:modified xsi:type="dcterms:W3CDTF">2025-11-04T10:31:00Z</dcterms:modified>
</cp:coreProperties>
</file>